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nific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befo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af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[95% conf. interval]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en's 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Outcome 1: Charge rates (paired samples t-test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8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37.18 [-521.98, -352.3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1 (larg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95.54 [-249.35, -141.7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7 (large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Outcome 2: Charge outcome severity (Welch's unequal variances t-test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64 [19.7, 39.5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(larg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67 [19.46, 31.8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 (large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7T17:00:18Z</dcterms:created>
  <dcterms:modified xsi:type="dcterms:W3CDTF">2024-03-17T17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